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295BB" w14:textId="77777777" w:rsidR="00BE0C5F" w:rsidRPr="00BE0C5F" w:rsidRDefault="00BE0C5F" w:rsidP="00BE0C5F">
      <w:pPr>
        <w:rPr>
          <w:rFonts w:ascii="Arial" w:hAnsi="Arial" w:cs="Arial"/>
          <w:i/>
          <w:iCs/>
        </w:rPr>
      </w:pPr>
      <w:r w:rsidRPr="00BE0C5F">
        <w:rPr>
          <w:rFonts w:ascii="Arial" w:hAnsi="Arial" w:cs="Arial"/>
          <w:i/>
          <w:iCs/>
        </w:rPr>
        <w:t>1) How to start a business</w:t>
      </w:r>
      <w:r w:rsidRPr="00BE0C5F">
        <w:rPr>
          <w:rFonts w:ascii="Arial" w:hAnsi="Arial" w:cs="Arial"/>
          <w:i/>
          <w:iCs/>
        </w:rPr>
        <w:br/>
        <w:t>2) Tools needed to stablish a business</w:t>
      </w:r>
      <w:r w:rsidRPr="00BE0C5F">
        <w:rPr>
          <w:rFonts w:ascii="Arial" w:hAnsi="Arial" w:cs="Arial"/>
          <w:i/>
          <w:iCs/>
        </w:rPr>
        <w:br/>
        <w:t>3) Research of different methods to create a business</w:t>
      </w:r>
    </w:p>
    <w:p w14:paraId="2EA6DF5B" w14:textId="77777777" w:rsidR="00BE0C5F" w:rsidRPr="00BE0C5F" w:rsidRDefault="00BE0C5F" w:rsidP="00BE0C5F">
      <w:pPr>
        <w:rPr>
          <w:rFonts w:ascii="Arial" w:hAnsi="Arial" w:cs="Arial"/>
          <w:i/>
          <w:iCs/>
        </w:rPr>
      </w:pPr>
      <w:r w:rsidRPr="00BE0C5F">
        <w:rPr>
          <w:rFonts w:ascii="Arial" w:hAnsi="Arial" w:cs="Arial"/>
          <w:i/>
          <w:iCs/>
        </w:rPr>
        <w:t xml:space="preserve">4) Utilize and </w:t>
      </w:r>
      <w:proofErr w:type="spellStart"/>
      <w:r w:rsidRPr="00BE0C5F">
        <w:rPr>
          <w:rFonts w:ascii="Arial" w:hAnsi="Arial" w:cs="Arial"/>
          <w:i/>
          <w:iCs/>
        </w:rPr>
        <w:t>analyze</w:t>
      </w:r>
      <w:proofErr w:type="spellEnd"/>
      <w:r w:rsidRPr="00BE0C5F">
        <w:rPr>
          <w:rFonts w:ascii="Arial" w:hAnsi="Arial" w:cs="Arial"/>
          <w:i/>
          <w:iCs/>
        </w:rPr>
        <w:t xml:space="preserve"> different tools and methods</w:t>
      </w:r>
    </w:p>
    <w:p w14:paraId="52D37748" w14:textId="77777777" w:rsidR="00BE0C5F" w:rsidRPr="00BE0C5F" w:rsidRDefault="00BE0C5F" w:rsidP="00BE0C5F">
      <w:pPr>
        <w:rPr>
          <w:rFonts w:ascii="Arial" w:hAnsi="Arial" w:cs="Arial"/>
          <w:i/>
          <w:iCs/>
        </w:rPr>
      </w:pPr>
      <w:r w:rsidRPr="00BE0C5F">
        <w:rPr>
          <w:rFonts w:ascii="Arial" w:hAnsi="Arial" w:cs="Arial"/>
          <w:i/>
          <w:iCs/>
        </w:rPr>
        <w:t>5) Find resources that will help create a business</w:t>
      </w:r>
    </w:p>
    <w:p w14:paraId="1593DB1A" w14:textId="77777777" w:rsidR="00BE0C5F" w:rsidRPr="00BE0C5F" w:rsidRDefault="00BE0C5F" w:rsidP="00BE0C5F">
      <w:pPr>
        <w:rPr>
          <w:rFonts w:ascii="Arial" w:hAnsi="Arial" w:cs="Arial"/>
          <w:i/>
          <w:iCs/>
        </w:rPr>
      </w:pPr>
      <w:r w:rsidRPr="00BE0C5F">
        <w:rPr>
          <w:rFonts w:ascii="Arial" w:hAnsi="Arial" w:cs="Arial"/>
          <w:i/>
          <w:iCs/>
        </w:rPr>
        <w:t>6) The legal aspects of a business</w:t>
      </w:r>
    </w:p>
    <w:p w14:paraId="3F485CF6" w14:textId="64493508" w:rsidR="00D15BD5" w:rsidRPr="00843047" w:rsidRDefault="00BE0C5F" w:rsidP="00BE0C5F">
      <w:pPr>
        <w:rPr>
          <w:rFonts w:ascii="Arial" w:hAnsi="Arial" w:cs="Arial"/>
          <w:i/>
          <w:iCs/>
        </w:rPr>
      </w:pPr>
      <w:r w:rsidRPr="00843047">
        <w:rPr>
          <w:rFonts w:ascii="Arial" w:hAnsi="Arial" w:cs="Arial"/>
          <w:i/>
          <w:iCs/>
        </w:rPr>
        <w:t>7) Pros and cons of the business</w:t>
      </w:r>
      <w:r w:rsidRPr="00843047">
        <w:rPr>
          <w:rFonts w:ascii="Arial" w:hAnsi="Arial" w:cs="Arial"/>
          <w:i/>
          <w:iCs/>
        </w:rPr>
        <w:br/>
        <w:t>8) Business planning, and the importance of it</w:t>
      </w:r>
    </w:p>
    <w:sectPr w:rsidR="00D15BD5" w:rsidRPr="008430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zU2MzMwMLAwMTNV0lEKTi0uzszPAykwrAUAwjEnUiwAAAA="/>
  </w:docVars>
  <w:rsids>
    <w:rsidRoot w:val="00BE0C5F"/>
    <w:rsid w:val="00843047"/>
    <w:rsid w:val="00BE0C5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1BF5C"/>
  <w15:chartTrackingRefBased/>
  <w15:docId w15:val="{3B1D057E-424E-42FE-923E-F9E39403F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4T06:02:00Z</dcterms:created>
  <dcterms:modified xsi:type="dcterms:W3CDTF">2022-03-24T06:03:00Z</dcterms:modified>
</cp:coreProperties>
</file>